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D90944">
        <w:rPr>
          <w:b/>
          <w:sz w:val="36"/>
          <w:szCs w:val="36"/>
        </w:rPr>
        <w:t>Vyrovnání-metody ocenění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EE285C">
        <w:t>17</w:t>
      </w:r>
      <w:r>
        <w:t>.</w:t>
      </w:r>
      <w:r w:rsidR="00EE285C">
        <w:t>9</w:t>
      </w:r>
      <w:r>
        <w:t>.20</w:t>
      </w:r>
      <w:r w:rsidR="00A54F46">
        <w:t>1</w:t>
      </w:r>
      <w:r w:rsidR="00EE285C">
        <w:t xml:space="preserve">8 – </w:t>
      </w:r>
      <w:r w:rsidR="00EE285C" w:rsidRPr="00EE285C">
        <w:rPr>
          <w:b/>
        </w:rPr>
        <w:t>modifikace loňského materiálu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Pr="00E76B0C">
        <w:t>Introduction MS Dynamics NAV -uloženo ve studijních materiálech</w:t>
      </w:r>
    </w:p>
    <w:p w:rsidR="00E76B0C" w:rsidRPr="00E76B0C" w:rsidRDefault="00E76B0C">
      <w:pPr>
        <w:pBdr>
          <w:bottom w:val="single" w:sz="12" w:space="1" w:color="auto"/>
        </w:pBdr>
      </w:pPr>
      <w:r w:rsidRPr="00E76B0C">
        <w:t>Návazné soubory</w:t>
      </w:r>
      <w:r w:rsidRPr="00E76B0C">
        <w:tab/>
        <w:t>:</w:t>
      </w:r>
      <w:r w:rsidRPr="00E76B0C">
        <w:tab/>
        <w:t xml:space="preserve">PWP Costing a Sešity vyrovnání </w:t>
      </w:r>
    </w:p>
    <w:p w:rsidR="00810829" w:rsidRDefault="00810829"/>
    <w:p w:rsidR="00D33FE6" w:rsidRDefault="00D90944" w:rsidP="00D33FE6">
      <w:pPr>
        <w:pStyle w:val="Odstavecseseznamem"/>
      </w:pPr>
      <w:r>
        <w:t xml:space="preserve"> </w:t>
      </w:r>
    </w:p>
    <w:p w:rsidR="00D33FE6" w:rsidRDefault="00462855" w:rsidP="00462855">
      <w:pPr>
        <w:pStyle w:val="Odstavecseseznamem"/>
        <w:numPr>
          <w:ilvl w:val="0"/>
          <w:numId w:val="5"/>
        </w:numPr>
        <w:jc w:val="left"/>
      </w:pPr>
      <w:r>
        <w:t>Vytvoření dvou nových karet zboží FIFO_</w:t>
      </w:r>
      <w:r w:rsidR="00EE285C" w:rsidRPr="00EE285C">
        <w:rPr>
          <w:b/>
        </w:rPr>
        <w:t>2</w:t>
      </w:r>
      <w:r w:rsidRPr="00EE285C">
        <w:rPr>
          <w:b/>
        </w:rPr>
        <w:t xml:space="preserve"> </w:t>
      </w:r>
      <w:r>
        <w:t xml:space="preserve">a </w:t>
      </w:r>
      <w:r w:rsidRPr="00B351D1">
        <w:rPr>
          <w:b/>
        </w:rPr>
        <w:t>AVRG_</w:t>
      </w:r>
      <w:r w:rsidR="00EE285C" w:rsidRPr="00B351D1">
        <w:rPr>
          <w:b/>
        </w:rPr>
        <w:t>2</w:t>
      </w:r>
      <w:r>
        <w:t xml:space="preserve">. (jednotka skladování=ks, účetní skupiny Obchod, DPH 25 a Prodej, Metody ocenění FIFO u karty s tímto číslem a Průměrná cena u zboží </w:t>
      </w:r>
      <w:r w:rsidRPr="00B351D1">
        <w:rPr>
          <w:b/>
        </w:rPr>
        <w:t>AVRG_0</w:t>
      </w:r>
      <w:r w:rsidR="00EE285C" w:rsidRPr="00B351D1">
        <w:rPr>
          <w:b/>
        </w:rPr>
        <w:t>2</w:t>
      </w:r>
      <w:r>
        <w:t xml:space="preserve">. U obou Způsob přiobjednání Dávka-pro-dávku pro případ dalšího příkladu s jinou problematikou. </w:t>
      </w:r>
      <w:r w:rsidR="00EE285C" w:rsidRPr="00EE285C">
        <w:rPr>
          <w:b/>
        </w:rPr>
        <w:t>Pozor- obrazovka ukazuje AVRG_1 a my máme už AVRG_2</w:t>
      </w:r>
      <w:r w:rsidR="00EE285C">
        <w:rPr>
          <w:b/>
        </w:rPr>
        <w:t xml:space="preserve"> !!!</w:t>
      </w:r>
    </w:p>
    <w:p w:rsidR="00462855" w:rsidRDefault="00462855" w:rsidP="00462855">
      <w:pPr>
        <w:jc w:val="left"/>
      </w:pPr>
    </w:p>
    <w:p w:rsidR="00462855" w:rsidRDefault="00462855" w:rsidP="00462855">
      <w:pPr>
        <w:jc w:val="left"/>
      </w:pPr>
      <w:r>
        <w:rPr>
          <w:noProof/>
          <w:lang w:eastAsia="cs-CZ"/>
        </w:rPr>
        <w:drawing>
          <wp:inline distT="0" distB="0" distL="0" distR="0" wp14:anchorId="17B25EEB" wp14:editId="225C0591">
            <wp:extent cx="5760720" cy="33210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855" w:rsidRDefault="00462855" w:rsidP="00462855">
      <w:pPr>
        <w:jc w:val="left"/>
      </w:pPr>
    </w:p>
    <w:p w:rsidR="00AD68B8" w:rsidRDefault="00AD68B8" w:rsidP="00462855">
      <w:pPr>
        <w:pStyle w:val="Odstavecseseznamem"/>
        <w:numPr>
          <w:ilvl w:val="0"/>
          <w:numId w:val="5"/>
        </w:numPr>
        <w:jc w:val="left"/>
      </w:pPr>
      <w:r>
        <w:t>Nastavení zásob</w:t>
      </w:r>
    </w:p>
    <w:p w:rsidR="00462855" w:rsidRDefault="00AD68B8" w:rsidP="00AD68B8">
      <w:pPr>
        <w:ind w:left="360"/>
        <w:jc w:val="left"/>
      </w:pPr>
      <w:r>
        <w:t xml:space="preserve"> </w:t>
      </w:r>
      <w:r w:rsidR="00462855">
        <w:tab/>
      </w:r>
      <w:r w:rsidR="004E2CC2">
        <w:rPr>
          <w:noProof/>
          <w:lang w:eastAsia="cs-CZ"/>
        </w:rPr>
        <w:drawing>
          <wp:inline distT="0" distB="0" distL="0" distR="0" wp14:anchorId="09523B93" wp14:editId="2953DC40">
            <wp:extent cx="3009321" cy="1524000"/>
            <wp:effectExtent l="0" t="0" r="635" b="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3189" cy="153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8B8" w:rsidRDefault="00AD68B8" w:rsidP="00AD68B8">
      <w:pPr>
        <w:ind w:left="360"/>
        <w:jc w:val="left"/>
      </w:pPr>
    </w:p>
    <w:p w:rsidR="00AD68B8" w:rsidRDefault="00AD68B8" w:rsidP="00AD68B8">
      <w:pPr>
        <w:pStyle w:val="Odstavecseseznamem"/>
        <w:numPr>
          <w:ilvl w:val="0"/>
          <w:numId w:val="5"/>
        </w:numPr>
        <w:jc w:val="left"/>
      </w:pPr>
      <w:r>
        <w:t>Nákupy po 10 ks FIFO_1 za 1,2,3 a 4 Kč s pomocí Deníku zboží (Sklad-&gt;Zásoby-&gt;Úkoly)</w:t>
      </w:r>
    </w:p>
    <w:p w:rsidR="00AD68B8" w:rsidRDefault="00AD68B8" w:rsidP="00AD68B8">
      <w:pPr>
        <w:ind w:left="708"/>
        <w:jc w:val="left"/>
      </w:pPr>
      <w:r>
        <w:t>Podívat se na položky s pomocí Ctrl-F7. Využijte výhodu kopírování z horního řádku s pomocí F8. Zaúčtuje s pomocí F9.</w:t>
      </w:r>
    </w:p>
    <w:p w:rsidR="00AD68B8" w:rsidRDefault="00AD68B8" w:rsidP="00AD68B8">
      <w:pPr>
        <w:ind w:left="708"/>
        <w:jc w:val="left"/>
      </w:pPr>
    </w:p>
    <w:p w:rsidR="00AD68B8" w:rsidRDefault="00AD68B8" w:rsidP="00AD68B8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2117D916" wp14:editId="619C405D">
            <wp:extent cx="6046470" cy="899160"/>
            <wp:effectExtent l="0" t="0" r="0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647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8B8" w:rsidRDefault="00AD68B8" w:rsidP="00AD68B8">
      <w:pPr>
        <w:ind w:left="708"/>
        <w:jc w:val="left"/>
      </w:pPr>
    </w:p>
    <w:p w:rsidR="00AD68B8" w:rsidRDefault="00AD68B8" w:rsidP="00AD68B8">
      <w:pPr>
        <w:pStyle w:val="Odstavecseseznamem"/>
        <w:numPr>
          <w:ilvl w:val="0"/>
          <w:numId w:val="5"/>
        </w:numPr>
        <w:jc w:val="left"/>
      </w:pPr>
      <w:r w:rsidRPr="00EE285C">
        <w:rPr>
          <w:b/>
        </w:rPr>
        <w:t xml:space="preserve">Položky   </w:t>
      </w:r>
      <w:r w:rsidR="004E2CC2" w:rsidRPr="00EE285C">
        <w:rPr>
          <w:b/>
        </w:rPr>
        <w:t>zboží</w:t>
      </w:r>
      <w:r w:rsidR="004E2CC2">
        <w:t xml:space="preserve"> </w:t>
      </w:r>
      <w:r w:rsidR="00EE285C">
        <w:t xml:space="preserve"> (Ctrl-F7)- </w:t>
      </w:r>
    </w:p>
    <w:p w:rsidR="004E2CC2" w:rsidRDefault="004E2CC2" w:rsidP="004E2CC2">
      <w:pPr>
        <w:jc w:val="left"/>
      </w:pPr>
    </w:p>
    <w:p w:rsidR="00EE285C" w:rsidRDefault="00EE285C" w:rsidP="004E2CC2">
      <w:pPr>
        <w:jc w:val="left"/>
      </w:pPr>
    </w:p>
    <w:p w:rsidR="00AD68B8" w:rsidRDefault="00AD68B8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4DD8E06E" wp14:editId="590E64EF">
            <wp:extent cx="6200775" cy="1247775"/>
            <wp:effectExtent l="0" t="0" r="9525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CC2" w:rsidRDefault="004E2CC2" w:rsidP="00AD68B8">
      <w:pPr>
        <w:jc w:val="left"/>
      </w:pPr>
    </w:p>
    <w:p w:rsidR="004E2CC2" w:rsidRDefault="004E2CC2" w:rsidP="00AD68B8">
      <w:pPr>
        <w:jc w:val="left"/>
      </w:pPr>
    </w:p>
    <w:p w:rsidR="00EE285C" w:rsidRPr="00EE285C" w:rsidRDefault="00EE285C" w:rsidP="00AD68B8">
      <w:pPr>
        <w:jc w:val="left"/>
        <w:rPr>
          <w:b/>
        </w:rPr>
      </w:pPr>
      <w:r w:rsidRPr="00EE285C">
        <w:rPr>
          <w:b/>
        </w:rPr>
        <w:t xml:space="preserve">    Pozor – obrazovka ukazuje FIFO_1 a my máme modle pro FIFO_2 !!! </w:t>
      </w:r>
    </w:p>
    <w:p w:rsidR="00EE285C" w:rsidRDefault="00EE285C" w:rsidP="00AD68B8">
      <w:pPr>
        <w:jc w:val="left"/>
      </w:pPr>
    </w:p>
    <w:p w:rsidR="004E2CC2" w:rsidRDefault="004E2CC2" w:rsidP="004E2CC2">
      <w:pPr>
        <w:pStyle w:val="Odstavecseseznamem"/>
        <w:numPr>
          <w:ilvl w:val="0"/>
          <w:numId w:val="5"/>
        </w:numPr>
        <w:jc w:val="left"/>
      </w:pPr>
      <w:r>
        <w:t>Položky ocenění</w:t>
      </w:r>
      <w:r w:rsidR="00EE285C">
        <w:t xml:space="preserve"> (</w:t>
      </w:r>
      <w:r w:rsidR="00EE285C" w:rsidRPr="00EE285C">
        <w:rPr>
          <w:b/>
        </w:rPr>
        <w:t>z položek zboží znovu Ctrl-F7 nebo s pomocí ikony a filtru</w:t>
      </w:r>
      <w:r w:rsidR="00EE285C">
        <w:t>)</w:t>
      </w:r>
    </w:p>
    <w:p w:rsidR="004E2CC2" w:rsidRDefault="004E2CC2" w:rsidP="004E2CC2">
      <w:pPr>
        <w:ind w:left="284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63C47480" wp14:editId="02B63004">
            <wp:extent cx="5760720" cy="1786890"/>
            <wp:effectExtent l="0" t="0" r="0" b="381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8B8" w:rsidRDefault="00AD68B8" w:rsidP="00AD68B8">
      <w:pPr>
        <w:jc w:val="left"/>
      </w:pPr>
    </w:p>
    <w:p w:rsidR="004E2CC2" w:rsidRPr="00EE285C" w:rsidRDefault="004E2CC2" w:rsidP="00AD68B8">
      <w:pPr>
        <w:jc w:val="left"/>
        <w:rPr>
          <w:b/>
        </w:rPr>
      </w:pPr>
      <w:r>
        <w:t xml:space="preserve">    Karta zboží -&gt; Záložka fakturace-&gt;Pořizovací cena 2,5</w:t>
      </w:r>
      <w:r w:rsidR="00EE285C">
        <w:t>=</w:t>
      </w:r>
      <w:r w:rsidR="001E7DCF">
        <w:t xml:space="preserve"> </w:t>
      </w:r>
      <w:r>
        <w:t xml:space="preserve">(10+20+30+40)/40. V poli Pořizovací cena je hodnota </w:t>
      </w:r>
      <w:r w:rsidR="001E7DCF">
        <w:t xml:space="preserve"> </w:t>
      </w:r>
      <w:r w:rsidR="007829FA">
        <w:t>2,5</w:t>
      </w:r>
      <w:r>
        <w:t xml:space="preserve"> Kč</w:t>
      </w:r>
      <w:r w:rsidR="007829FA">
        <w:t xml:space="preserve">. Před adjustací, kterou máme nyní nastavenou automaticky a vždy by byla cena pořízení </w:t>
      </w:r>
      <w:r w:rsidR="001E7DCF">
        <w:t xml:space="preserve"> </w:t>
      </w:r>
      <w:r w:rsidR="007829FA">
        <w:t>1</w:t>
      </w:r>
      <w:r w:rsidR="001E7DCF">
        <w:t xml:space="preserve"> </w:t>
      </w:r>
      <w:r w:rsidR="007829FA">
        <w:t xml:space="preserve">Kč, což je cena pořízení </w:t>
      </w:r>
      <w:r w:rsidRPr="00EE285C">
        <w:rPr>
          <w:b/>
        </w:rPr>
        <w:t>první polož</w:t>
      </w:r>
      <w:r>
        <w:t>k</w:t>
      </w:r>
      <w:r w:rsidR="007829FA">
        <w:t>y</w:t>
      </w:r>
      <w:r>
        <w:t xml:space="preserve">, která se bude díky </w:t>
      </w:r>
      <w:r w:rsidR="00EE285C" w:rsidRPr="00EE285C">
        <w:rPr>
          <w:b/>
        </w:rPr>
        <w:t>metodě ocenění</w:t>
      </w:r>
      <w:r w:rsidR="00EE285C">
        <w:t xml:space="preserve"> </w:t>
      </w:r>
      <w:r>
        <w:t>FIFO prodávat</w:t>
      </w:r>
      <w:r w:rsidR="007829FA">
        <w:t xml:space="preserve">, což reprezentuje </w:t>
      </w:r>
      <w:r>
        <w:t>snížení skla</w:t>
      </w:r>
      <w:r w:rsidR="0069459C">
        <w:t>d</w:t>
      </w:r>
      <w:r>
        <w:t>u</w:t>
      </w:r>
      <w:r w:rsidR="007829FA">
        <w:t>.</w:t>
      </w:r>
      <w:r w:rsidR="00EE285C">
        <w:t xml:space="preserve"> </w:t>
      </w:r>
      <w:r w:rsidR="00EE285C" w:rsidRPr="00EE285C">
        <w:rPr>
          <w:b/>
        </w:rPr>
        <w:t xml:space="preserve">Níže uvedená obrazovka je otevřená </w:t>
      </w:r>
      <w:r w:rsidR="00B351D1">
        <w:rPr>
          <w:b/>
        </w:rPr>
        <w:t>z pole P</w:t>
      </w:r>
      <w:r w:rsidR="00EE285C" w:rsidRPr="00EE285C">
        <w:rPr>
          <w:b/>
        </w:rPr>
        <w:t>ořizovací cen</w:t>
      </w:r>
      <w:r w:rsidR="00B351D1">
        <w:rPr>
          <w:b/>
        </w:rPr>
        <w:t>a</w:t>
      </w:r>
      <w:r w:rsidR="00EE285C" w:rsidRPr="00EE285C">
        <w:rPr>
          <w:b/>
        </w:rPr>
        <w:t xml:space="preserve"> na záložce </w:t>
      </w:r>
      <w:r w:rsidR="00B351D1">
        <w:rPr>
          <w:b/>
        </w:rPr>
        <w:t>F</w:t>
      </w:r>
      <w:r w:rsidR="00EE285C" w:rsidRPr="00EE285C">
        <w:rPr>
          <w:b/>
        </w:rPr>
        <w:t xml:space="preserve">akturace </w:t>
      </w:r>
    </w:p>
    <w:p w:rsidR="004E2CC2" w:rsidRDefault="004E2CC2" w:rsidP="00AD68B8">
      <w:pPr>
        <w:jc w:val="left"/>
      </w:pPr>
    </w:p>
    <w:p w:rsidR="004E2CC2" w:rsidRDefault="004E2CC2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225CB0F1" wp14:editId="58FCDCD3">
            <wp:extent cx="5760720" cy="1342390"/>
            <wp:effectExtent l="19050" t="19050" r="11430" b="1016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42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829FA">
        <w:t xml:space="preserve"> </w:t>
      </w:r>
    </w:p>
    <w:p w:rsidR="007829FA" w:rsidRDefault="007829FA" w:rsidP="00AD68B8">
      <w:pPr>
        <w:jc w:val="left"/>
      </w:pPr>
    </w:p>
    <w:p w:rsidR="007829FA" w:rsidRDefault="007829FA" w:rsidP="0063025F">
      <w:pPr>
        <w:pStyle w:val="Odstavecseseznamem"/>
        <w:numPr>
          <w:ilvl w:val="0"/>
          <w:numId w:val="5"/>
        </w:numPr>
        <w:jc w:val="left"/>
      </w:pPr>
      <w:r>
        <w:t>Prodej 11 kusů FIFO_01 (opět s pomocí deníku zboží). Účtovat klávesou F9.</w:t>
      </w:r>
    </w:p>
    <w:p w:rsidR="004E2CC2" w:rsidRDefault="004E2CC2" w:rsidP="00AD68B8">
      <w:pPr>
        <w:jc w:val="left"/>
      </w:pPr>
    </w:p>
    <w:p w:rsidR="007829FA" w:rsidRDefault="007829FA" w:rsidP="00AD68B8">
      <w:pPr>
        <w:jc w:val="left"/>
      </w:pPr>
      <w:r>
        <w:rPr>
          <w:noProof/>
          <w:lang w:eastAsia="cs-CZ"/>
        </w:rPr>
        <w:drawing>
          <wp:inline distT="0" distB="0" distL="0" distR="0" wp14:anchorId="77B0823C" wp14:editId="4981341A">
            <wp:extent cx="5760720" cy="591820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7829FA" w:rsidRDefault="007829FA" w:rsidP="00AD68B8">
      <w:pPr>
        <w:jc w:val="left"/>
      </w:pPr>
    </w:p>
    <w:p w:rsidR="007829FA" w:rsidRPr="001E7DCF" w:rsidRDefault="007829FA" w:rsidP="007829FA">
      <w:pPr>
        <w:pStyle w:val="Odstavecseseznamem"/>
        <w:numPr>
          <w:ilvl w:val="0"/>
          <w:numId w:val="5"/>
        </w:numPr>
        <w:jc w:val="left"/>
        <w:rPr>
          <w:b/>
        </w:rPr>
      </w:pPr>
      <w:r>
        <w:t>Položky zboží</w:t>
      </w:r>
      <w:r w:rsidR="00A203B5">
        <w:t xml:space="preserve"> – částka nákladů je </w:t>
      </w:r>
      <w:r w:rsidR="00A203B5" w:rsidRPr="001E7DCF">
        <w:rPr>
          <w:b/>
        </w:rPr>
        <w:t xml:space="preserve">10 x 1 Kč a 1 x 2 Kč = 12 Kč </w:t>
      </w:r>
      <w:r w:rsidRPr="001E7DCF">
        <w:rPr>
          <w:b/>
        </w:rPr>
        <w:t xml:space="preserve"> </w:t>
      </w:r>
    </w:p>
    <w:p w:rsidR="007829FA" w:rsidRPr="001E7DCF" w:rsidRDefault="007829FA" w:rsidP="007829FA">
      <w:pPr>
        <w:jc w:val="left"/>
        <w:rPr>
          <w:b/>
        </w:rPr>
      </w:pPr>
    </w:p>
    <w:p w:rsidR="007829FA" w:rsidRDefault="007829FA" w:rsidP="007829FA">
      <w:pPr>
        <w:jc w:val="left"/>
      </w:pPr>
      <w:r>
        <w:rPr>
          <w:noProof/>
          <w:lang w:eastAsia="cs-CZ"/>
        </w:rPr>
        <w:drawing>
          <wp:inline distT="0" distB="0" distL="0" distR="0" wp14:anchorId="7CB8B078" wp14:editId="5456E26E">
            <wp:extent cx="5760720" cy="1104900"/>
            <wp:effectExtent l="0" t="0" r="0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B5" w:rsidRDefault="00A203B5" w:rsidP="007829FA">
      <w:pPr>
        <w:jc w:val="left"/>
      </w:pPr>
    </w:p>
    <w:p w:rsidR="00A203B5" w:rsidRDefault="00A203B5" w:rsidP="007829FA">
      <w:pPr>
        <w:jc w:val="left"/>
      </w:pPr>
    </w:p>
    <w:p w:rsidR="00A203B5" w:rsidRDefault="00A203B5" w:rsidP="007829FA">
      <w:pPr>
        <w:jc w:val="left"/>
      </w:pPr>
    </w:p>
    <w:p w:rsidR="00A203B5" w:rsidRDefault="00A203B5" w:rsidP="007829FA">
      <w:pPr>
        <w:jc w:val="left"/>
      </w:pPr>
    </w:p>
    <w:p w:rsidR="00A203B5" w:rsidRDefault="00A203B5" w:rsidP="007829FA">
      <w:pPr>
        <w:jc w:val="left"/>
      </w:pPr>
    </w:p>
    <w:p w:rsidR="00A203B5" w:rsidRDefault="00A203B5" w:rsidP="007829FA">
      <w:pPr>
        <w:jc w:val="left"/>
      </w:pPr>
    </w:p>
    <w:p w:rsidR="00A203B5" w:rsidRPr="00B351D1" w:rsidRDefault="00A203B5" w:rsidP="00A203B5">
      <w:pPr>
        <w:pStyle w:val="Odstavecseseznamem"/>
        <w:numPr>
          <w:ilvl w:val="0"/>
          <w:numId w:val="5"/>
        </w:numPr>
        <w:jc w:val="left"/>
        <w:rPr>
          <w:b/>
        </w:rPr>
      </w:pPr>
      <w:r>
        <w:t>Položky ocenění, kde 27,5 = 11 x průměrná cena</w:t>
      </w:r>
      <w:r w:rsidR="001E7DCF">
        <w:t xml:space="preserve"> </w:t>
      </w:r>
      <w:r>
        <w:t xml:space="preserve"> 2,5 </w:t>
      </w:r>
      <w:r w:rsidR="00B351D1">
        <w:t>=</w:t>
      </w:r>
      <w:r>
        <w:t xml:space="preserve">100/40. Adjustace ovšem skutečnou částku nákladů upravila podle </w:t>
      </w:r>
      <w:r w:rsidRPr="00B351D1">
        <w:rPr>
          <w:b/>
        </w:rPr>
        <w:t>principu FIFO</w:t>
      </w:r>
      <w:r>
        <w:t>, kde se odepsalo 10 x 1 Kč a 1 x 2 Kč</w:t>
      </w:r>
      <w:r w:rsidR="001E7DCF">
        <w:t>=</w:t>
      </w:r>
      <w:r w:rsidR="001E7DCF" w:rsidRPr="00B351D1">
        <w:rPr>
          <w:b/>
        </w:rPr>
        <w:t>12 Kč</w:t>
      </w:r>
      <w:r>
        <w:t xml:space="preserve">. Takže </w:t>
      </w:r>
      <w:r w:rsidRPr="00B351D1">
        <w:rPr>
          <w:b/>
        </w:rPr>
        <w:t>adjustační položka má hodnotu 15,50</w:t>
      </w:r>
      <w:r w:rsidR="00B351D1" w:rsidRPr="00B351D1">
        <w:rPr>
          <w:b/>
        </w:rPr>
        <w:t>=</w:t>
      </w:r>
      <w:r w:rsidRPr="00B351D1">
        <w:rPr>
          <w:b/>
        </w:rPr>
        <w:t>27,50 – 1</w:t>
      </w:r>
      <w:r w:rsidR="00B351D1" w:rsidRPr="00B351D1">
        <w:rPr>
          <w:b/>
        </w:rPr>
        <w:t>2</w:t>
      </w:r>
      <w:r w:rsidRPr="00B351D1">
        <w:rPr>
          <w:b/>
        </w:rPr>
        <w:t>,</w:t>
      </w:r>
      <w:r w:rsidR="00B351D1" w:rsidRPr="00B351D1">
        <w:rPr>
          <w:b/>
        </w:rPr>
        <w:t>0</w:t>
      </w:r>
      <w:r w:rsidRPr="00B351D1">
        <w:rPr>
          <w:b/>
        </w:rPr>
        <w:t xml:space="preserve">0    </w:t>
      </w:r>
    </w:p>
    <w:p w:rsidR="00A203B5" w:rsidRPr="00B351D1" w:rsidRDefault="00A203B5" w:rsidP="002537C2">
      <w:pPr>
        <w:jc w:val="left"/>
        <w:rPr>
          <w:b/>
        </w:rPr>
      </w:pPr>
    </w:p>
    <w:p w:rsidR="00A203B5" w:rsidRDefault="00A203B5" w:rsidP="00A203B5">
      <w:pPr>
        <w:jc w:val="left"/>
      </w:pPr>
      <w:r>
        <w:rPr>
          <w:noProof/>
          <w:lang w:eastAsia="cs-CZ"/>
        </w:rPr>
        <w:drawing>
          <wp:inline distT="0" distB="0" distL="0" distR="0" wp14:anchorId="243972F3" wp14:editId="4AFB97B6">
            <wp:extent cx="5760720" cy="1412875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1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:rsidR="00A203B5" w:rsidRDefault="00A203B5" w:rsidP="00A203B5">
      <w:pPr>
        <w:jc w:val="left"/>
      </w:pPr>
    </w:p>
    <w:p w:rsidR="00A203B5" w:rsidRDefault="00A203B5" w:rsidP="00A203B5">
      <w:pPr>
        <w:pStyle w:val="Odstavecseseznamem"/>
        <w:numPr>
          <w:ilvl w:val="0"/>
          <w:numId w:val="5"/>
        </w:numPr>
        <w:jc w:val="left"/>
      </w:pPr>
      <w:r>
        <w:t xml:space="preserve">Pole cena pořízení obsahuje cenu 3,03. Což je 88/29 . kde 88=100-12 a 29=40-11 (prodej) </w:t>
      </w:r>
    </w:p>
    <w:p w:rsidR="00A203B5" w:rsidRDefault="00A203B5" w:rsidP="00A203B5">
      <w:pPr>
        <w:jc w:val="left"/>
      </w:pPr>
    </w:p>
    <w:p w:rsidR="00A203B5" w:rsidRDefault="00A203B5" w:rsidP="00A203B5">
      <w:pPr>
        <w:jc w:val="left"/>
      </w:pPr>
      <w:r>
        <w:rPr>
          <w:noProof/>
          <w:lang w:eastAsia="cs-CZ"/>
        </w:rPr>
        <w:drawing>
          <wp:inline distT="0" distB="0" distL="0" distR="0" wp14:anchorId="30F80D3D" wp14:editId="3720BB1F">
            <wp:extent cx="5760720" cy="1503680"/>
            <wp:effectExtent l="0" t="0" r="0" b="127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B5" w:rsidRDefault="00A203B5" w:rsidP="00A203B5">
      <w:pPr>
        <w:jc w:val="left"/>
      </w:pPr>
    </w:p>
    <w:p w:rsidR="00A203B5" w:rsidRPr="00B351D1" w:rsidRDefault="00A203B5" w:rsidP="002537C2">
      <w:pPr>
        <w:pStyle w:val="Odstavecseseznamem"/>
        <w:numPr>
          <w:ilvl w:val="0"/>
          <w:numId w:val="5"/>
        </w:numPr>
        <w:jc w:val="left"/>
        <w:rPr>
          <w:b/>
        </w:rPr>
      </w:pPr>
      <w:r>
        <w:t xml:space="preserve">Nyní uděláme </w:t>
      </w:r>
      <w:r w:rsidR="002537C2">
        <w:t>ná</w:t>
      </w:r>
      <w:r>
        <w:t xml:space="preserve">kupy po 10 ks </w:t>
      </w:r>
      <w:r w:rsidR="002537C2">
        <w:t>AVRG_1</w:t>
      </w:r>
      <w:r>
        <w:t xml:space="preserve"> za 1,2,3 a 4 Kč s pomocí Deníku zboží (Sklad-&gt;Zásoby-&gt;Úkoly)</w:t>
      </w:r>
      <w:r w:rsidR="002537C2">
        <w:t xml:space="preserve"> </w:t>
      </w:r>
      <w:r>
        <w:t xml:space="preserve">Podívat se na položky s pomocí Ctrl-F7. Využijte výhodu kopírování z horního řádku s pomocí F8. </w:t>
      </w:r>
      <w:r w:rsidRPr="00B351D1">
        <w:rPr>
          <w:b/>
        </w:rPr>
        <w:t>Zaúčtuje s pomocí F9.</w:t>
      </w:r>
      <w:r w:rsidR="00B351D1">
        <w:rPr>
          <w:b/>
        </w:rPr>
        <w:t xml:space="preserve"> POZOR :  na obrazovkách je AVRG_1 a my zatím pracujeme se zbožím AVRG_2.   </w:t>
      </w:r>
    </w:p>
    <w:p w:rsidR="00A203B5" w:rsidRPr="00B351D1" w:rsidRDefault="002537C2" w:rsidP="002537C2">
      <w:pPr>
        <w:ind w:left="284"/>
        <w:jc w:val="left"/>
        <w:rPr>
          <w:b/>
        </w:rPr>
      </w:pPr>
      <w:r w:rsidRPr="00B351D1">
        <w:rPr>
          <w:b/>
        </w:rPr>
        <w:t xml:space="preserve"> </w:t>
      </w:r>
    </w:p>
    <w:p w:rsidR="002537C2" w:rsidRDefault="002537C2" w:rsidP="002537C2">
      <w:pPr>
        <w:pStyle w:val="Odstavecseseznamem"/>
        <w:numPr>
          <w:ilvl w:val="0"/>
          <w:numId w:val="5"/>
        </w:numPr>
        <w:jc w:val="left"/>
      </w:pPr>
      <w:r>
        <w:t xml:space="preserve">Položky </w:t>
      </w:r>
      <w:r w:rsidR="005D350F">
        <w:t xml:space="preserve">jsou </w:t>
      </w:r>
      <w:r>
        <w:t>tyto</w:t>
      </w:r>
      <w:r w:rsidR="005D350F">
        <w:t>:</w:t>
      </w:r>
      <w:r>
        <w:t xml:space="preserve">  </w:t>
      </w:r>
    </w:p>
    <w:p w:rsidR="002537C2" w:rsidRDefault="002537C2" w:rsidP="002537C2">
      <w:pPr>
        <w:pStyle w:val="Odstavecseseznamem"/>
      </w:pPr>
    </w:p>
    <w:p w:rsidR="005D350F" w:rsidRDefault="005D350F" w:rsidP="002537C2">
      <w:pPr>
        <w:pStyle w:val="Odstavecseseznamem"/>
      </w:pPr>
      <w:r>
        <w:t xml:space="preserve">Položky zboží </w:t>
      </w:r>
      <w:r w:rsidR="00B351D1">
        <w:t>(Ctrl-F7)</w:t>
      </w:r>
    </w:p>
    <w:p w:rsidR="005D350F" w:rsidRDefault="005D350F" w:rsidP="002537C2">
      <w:pPr>
        <w:pStyle w:val="Odstavecseseznamem"/>
      </w:pPr>
    </w:p>
    <w:p w:rsidR="002537C2" w:rsidRDefault="002537C2" w:rsidP="002537C2">
      <w:pPr>
        <w:jc w:val="left"/>
      </w:pPr>
      <w:r>
        <w:rPr>
          <w:noProof/>
          <w:lang w:eastAsia="cs-CZ"/>
        </w:rPr>
        <w:drawing>
          <wp:inline distT="0" distB="0" distL="0" distR="0" wp14:anchorId="7DB7658E" wp14:editId="7FBFFBDB">
            <wp:extent cx="5760720" cy="690880"/>
            <wp:effectExtent l="0" t="0" r="0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7C2" w:rsidRDefault="005D350F" w:rsidP="002537C2">
      <w:pPr>
        <w:jc w:val="left"/>
      </w:pPr>
      <w:r>
        <w:tab/>
      </w:r>
    </w:p>
    <w:p w:rsidR="005D350F" w:rsidRDefault="005D350F" w:rsidP="005D350F">
      <w:pPr>
        <w:ind w:firstLine="708"/>
        <w:jc w:val="left"/>
      </w:pPr>
      <w:r>
        <w:t xml:space="preserve">Položky ocenění </w:t>
      </w:r>
      <w:r w:rsidR="00B351D1">
        <w:t xml:space="preserve"> (ikona nebo z položek zboží Ctrl –F7 a filtr) </w:t>
      </w:r>
    </w:p>
    <w:p w:rsidR="002537C2" w:rsidRDefault="002537C2" w:rsidP="002537C2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032E09C2" wp14:editId="1838FB12">
            <wp:extent cx="5760720" cy="1060450"/>
            <wp:effectExtent l="0" t="0" r="0" b="635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2537C2" w:rsidRDefault="002537C2" w:rsidP="002537C2">
      <w:pPr>
        <w:ind w:left="284"/>
        <w:jc w:val="left"/>
      </w:pPr>
    </w:p>
    <w:p w:rsidR="005D350F" w:rsidRDefault="005D350F" w:rsidP="002537C2">
      <w:pPr>
        <w:ind w:left="284"/>
        <w:jc w:val="left"/>
      </w:pPr>
    </w:p>
    <w:p w:rsidR="005D350F" w:rsidRDefault="005D350F" w:rsidP="002537C2">
      <w:pPr>
        <w:ind w:left="284"/>
        <w:jc w:val="left"/>
      </w:pPr>
    </w:p>
    <w:p w:rsidR="005D350F" w:rsidRDefault="005D350F" w:rsidP="002537C2">
      <w:pPr>
        <w:ind w:left="284"/>
        <w:jc w:val="left"/>
      </w:pPr>
    </w:p>
    <w:p w:rsidR="005D350F" w:rsidRDefault="005D350F" w:rsidP="002537C2">
      <w:pPr>
        <w:ind w:left="284"/>
        <w:jc w:val="left"/>
      </w:pPr>
    </w:p>
    <w:p w:rsidR="002537C2" w:rsidRDefault="002537C2" w:rsidP="002537C2">
      <w:pPr>
        <w:pStyle w:val="Odstavecseseznamem"/>
        <w:numPr>
          <w:ilvl w:val="0"/>
          <w:numId w:val="5"/>
        </w:numPr>
        <w:jc w:val="left"/>
      </w:pPr>
      <w:r>
        <w:t xml:space="preserve">Karta zboží </w:t>
      </w:r>
      <w:r w:rsidRPr="00B351D1">
        <w:rPr>
          <w:b/>
        </w:rPr>
        <w:t>AVRG_</w:t>
      </w:r>
      <w:r w:rsidR="00B351D1" w:rsidRPr="00B351D1">
        <w:rPr>
          <w:b/>
        </w:rPr>
        <w:t>2</w:t>
      </w:r>
      <w:r>
        <w:t>-&gt;záložka fakturace-&gt;Pořizovací cena</w:t>
      </w:r>
      <w:r w:rsidR="005D350F">
        <w:t xml:space="preserve"> </w:t>
      </w:r>
      <w:r>
        <w:t>(stejné jako v předchozím případě u zboží FIFO_1</w:t>
      </w:r>
      <w:r w:rsidR="001E7DCF" w:rsidRPr="00B351D1">
        <w:rPr>
          <w:b/>
        </w:rPr>
        <w:t>)</w:t>
      </w:r>
      <w:r w:rsidR="00B351D1" w:rsidRPr="00B351D1">
        <w:rPr>
          <w:b/>
        </w:rPr>
        <w:t xml:space="preserve"> Pozor obrazovka má zboží AVRG_1 a my pracujeme s AVRG_2</w:t>
      </w:r>
      <w:r w:rsidR="00B351D1">
        <w:t xml:space="preserve"> </w:t>
      </w:r>
      <w:r>
        <w:t>:</w:t>
      </w:r>
    </w:p>
    <w:p w:rsidR="002537C2" w:rsidRDefault="002537C2" w:rsidP="002537C2">
      <w:pPr>
        <w:jc w:val="left"/>
      </w:pPr>
    </w:p>
    <w:p w:rsidR="002537C2" w:rsidRDefault="002537C2" w:rsidP="002537C2">
      <w:pPr>
        <w:jc w:val="left"/>
      </w:pPr>
      <w:r>
        <w:rPr>
          <w:noProof/>
          <w:lang w:eastAsia="cs-CZ"/>
        </w:rPr>
        <w:drawing>
          <wp:inline distT="0" distB="0" distL="0" distR="0" wp14:anchorId="5D049FBB" wp14:editId="1570B0A3">
            <wp:extent cx="5760720" cy="958850"/>
            <wp:effectExtent l="0" t="0" r="0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B351D1" w:rsidRDefault="00B351D1" w:rsidP="002537C2">
      <w:pPr>
        <w:jc w:val="left"/>
      </w:pPr>
      <w:r>
        <w:t xml:space="preserve">Zatím je to stejné jako u položky s metodou ocenění FIFO. </w:t>
      </w:r>
    </w:p>
    <w:p w:rsidR="00B351D1" w:rsidRDefault="00B351D1" w:rsidP="002537C2">
      <w:pPr>
        <w:jc w:val="left"/>
      </w:pPr>
    </w:p>
    <w:p w:rsidR="002537C2" w:rsidRDefault="002537C2" w:rsidP="0057063D">
      <w:pPr>
        <w:pStyle w:val="Odstavecseseznamem"/>
        <w:numPr>
          <w:ilvl w:val="0"/>
          <w:numId w:val="5"/>
        </w:numPr>
        <w:jc w:val="left"/>
      </w:pPr>
      <w:r>
        <w:t xml:space="preserve">Prodej 11 ks </w:t>
      </w:r>
      <w:r w:rsidRPr="00B351D1">
        <w:rPr>
          <w:b/>
        </w:rPr>
        <w:t>AVRG_</w:t>
      </w:r>
      <w:r w:rsidR="00B351D1" w:rsidRPr="00B351D1">
        <w:rPr>
          <w:b/>
        </w:rPr>
        <w:t>2</w:t>
      </w:r>
      <w:r>
        <w:t xml:space="preserve"> s pomocí deníku zboží.</w:t>
      </w:r>
      <w:r w:rsidR="005F61B9">
        <w:t xml:space="preserve"> </w:t>
      </w:r>
      <w:r>
        <w:t>Položky po prodeji (opět se vyrovná  podle principu FIFO  první položka za 1 Kč</w:t>
      </w:r>
      <w:r w:rsidR="005F61B9">
        <w:t>)</w:t>
      </w:r>
      <w:r>
        <w:t xml:space="preserve">.  </w:t>
      </w:r>
      <w:r w:rsidR="005D350F">
        <w:t>Ovšem rozdíly jsou v tom, že se neodebere 10  x 1 Kč a 1 x 2 Kč ale 11 x 2,5</w:t>
      </w:r>
      <w:r w:rsidR="005F61B9">
        <w:t xml:space="preserve"> Kč= 17,5 Kč </w:t>
      </w:r>
      <w:r w:rsidR="005D350F">
        <w:t xml:space="preserve"> což je skutečně průměrná cena.</w:t>
      </w:r>
      <w:r w:rsidR="00B351D1">
        <w:t xml:space="preserve"> Takže místo 12 Kč jako v odrážce 7 se odečte 17,50 Kč. </w:t>
      </w:r>
    </w:p>
    <w:p w:rsidR="002537C2" w:rsidRDefault="005D350F" w:rsidP="002537C2">
      <w:pPr>
        <w:ind w:left="284"/>
        <w:jc w:val="left"/>
      </w:pPr>
      <w:r>
        <w:t xml:space="preserve"> </w:t>
      </w:r>
      <w:r w:rsidR="002537C2">
        <w:t xml:space="preserve"> </w:t>
      </w:r>
    </w:p>
    <w:p w:rsidR="002537C2" w:rsidRDefault="002537C2" w:rsidP="002537C2">
      <w:pPr>
        <w:jc w:val="left"/>
      </w:pPr>
      <w:r>
        <w:rPr>
          <w:noProof/>
          <w:lang w:eastAsia="cs-CZ"/>
        </w:rPr>
        <w:drawing>
          <wp:inline distT="0" distB="0" distL="0" distR="0" wp14:anchorId="1F351FAE" wp14:editId="540D0E1B">
            <wp:extent cx="5760720" cy="679450"/>
            <wp:effectExtent l="0" t="0" r="0" b="635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7C2" w:rsidRDefault="002537C2" w:rsidP="002537C2">
      <w:pPr>
        <w:jc w:val="left"/>
      </w:pPr>
    </w:p>
    <w:p w:rsidR="002537C2" w:rsidRDefault="005D350F" w:rsidP="002537C2">
      <w:pPr>
        <w:pStyle w:val="Odstavecseseznamem"/>
        <w:numPr>
          <w:ilvl w:val="0"/>
          <w:numId w:val="5"/>
        </w:numPr>
        <w:jc w:val="left"/>
      </w:pPr>
      <w:r>
        <w:t xml:space="preserve"> Pole pořizovací cena na kartě AVRG_</w:t>
      </w:r>
      <w:r w:rsidR="00B351D1">
        <w:t>2</w:t>
      </w:r>
      <w:r>
        <w:t xml:space="preserve">  je </w:t>
      </w:r>
      <w:r w:rsidRPr="00B351D1">
        <w:rPr>
          <w:b/>
        </w:rPr>
        <w:t>2,5 a ne 3,03</w:t>
      </w:r>
      <w:r w:rsidR="005F61B9">
        <w:t xml:space="preserve"> jako to bylo u zboží FIFO_01.</w:t>
      </w:r>
      <w:r>
        <w:t xml:space="preserve"> </w:t>
      </w:r>
    </w:p>
    <w:p w:rsidR="005D350F" w:rsidRDefault="005D350F" w:rsidP="005D350F">
      <w:pPr>
        <w:ind w:left="284"/>
        <w:jc w:val="left"/>
      </w:pPr>
    </w:p>
    <w:p w:rsidR="005D350F" w:rsidRDefault="005D350F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13E30EFB" wp14:editId="08C27F9D">
            <wp:extent cx="5760720" cy="1148080"/>
            <wp:effectExtent l="0" t="0" r="0" b="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5D350F" w:rsidRPr="00D84DB7" w:rsidRDefault="00B351D1" w:rsidP="005D350F">
      <w:pPr>
        <w:ind w:left="284"/>
        <w:jc w:val="left"/>
        <w:rPr>
          <w:b/>
          <w:sz w:val="28"/>
          <w:szCs w:val="28"/>
        </w:rPr>
      </w:pPr>
      <w:r w:rsidRPr="00D84DB7">
        <w:rPr>
          <w:b/>
          <w:sz w:val="28"/>
          <w:szCs w:val="28"/>
        </w:rPr>
        <w:t xml:space="preserve">Další postup  se provede (dokončí ) jako domácí úkol na PC v knihovnách nebo na Vašich osobních PC !!! Zvláště pak zvažte nastavení dat (31.1. na 10.2.). Nejde o konkrétní hodnoty , ale o týdenní posun !!!   </w:t>
      </w:r>
    </w:p>
    <w:p w:rsidR="00B351D1" w:rsidRPr="00B351D1" w:rsidRDefault="00B351D1" w:rsidP="005D350F">
      <w:pPr>
        <w:ind w:left="284"/>
        <w:jc w:val="left"/>
        <w:rPr>
          <w:b/>
        </w:rPr>
      </w:pPr>
    </w:p>
    <w:p w:rsidR="005D350F" w:rsidRDefault="005D350F" w:rsidP="005D350F">
      <w:pPr>
        <w:ind w:left="284"/>
        <w:jc w:val="left"/>
      </w:pPr>
      <w:r>
        <w:t xml:space="preserve"> </w:t>
      </w:r>
      <w:r w:rsidR="00801928">
        <w:t xml:space="preserve">Změna typu výpočtu průměrné pořizovací ceny na 1 týden a změna data z 31.1. na 10.2. a nákup </w:t>
      </w:r>
      <w:r>
        <w:t xml:space="preserve"> </w:t>
      </w:r>
    </w:p>
    <w:p w:rsidR="00801928" w:rsidRDefault="00801928" w:rsidP="005D350F">
      <w:pPr>
        <w:ind w:left="284"/>
        <w:jc w:val="left"/>
      </w:pPr>
      <w:r>
        <w:t>10 ks AVRG_1 za 5 Kč a 10 ks AVRG_1 za 6 Kč.</w:t>
      </w:r>
      <w:r w:rsidR="005F61B9">
        <w:t xml:space="preserve"> Počet stoupne o 20 ks-&gt;29+10+10=49</w:t>
      </w:r>
    </w:p>
    <w:p w:rsidR="00801928" w:rsidRDefault="00801928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28A66801" wp14:editId="12F0AA29">
            <wp:extent cx="5760720" cy="1367155"/>
            <wp:effectExtent l="0" t="0" r="0" b="444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928" w:rsidRDefault="00801928" w:rsidP="005D350F">
      <w:pPr>
        <w:ind w:left="284"/>
        <w:jc w:val="left"/>
      </w:pPr>
    </w:p>
    <w:p w:rsidR="005D350F" w:rsidRDefault="00801928" w:rsidP="005D350F">
      <w:pPr>
        <w:ind w:left="284"/>
        <w:jc w:val="left"/>
      </w:pPr>
      <w:r>
        <w:t xml:space="preserve"> </w:t>
      </w:r>
    </w:p>
    <w:p w:rsidR="00801928" w:rsidRDefault="00801928" w:rsidP="005D350F">
      <w:pPr>
        <w:ind w:left="284"/>
        <w:jc w:val="left"/>
      </w:pPr>
      <w:r>
        <w:lastRenderedPageBreak/>
        <w:t xml:space="preserve">Zvýšení o 20 ks takže na skladě bude 29 +20 =49. Zvýšení </w:t>
      </w:r>
      <w:r w:rsidR="005F61B9">
        <w:t xml:space="preserve"> </w:t>
      </w:r>
      <w:r>
        <w:t xml:space="preserve">hodnoty o 50+60=110 , takže celkově  to bude dělat 72,50+110=182,50 a cena pořízení bude 3,72 = 182,50/49. </w:t>
      </w: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</w:p>
    <w:p w:rsidR="00FE714C" w:rsidRDefault="00801928" w:rsidP="005D350F">
      <w:pPr>
        <w:ind w:left="284"/>
        <w:jc w:val="left"/>
      </w:pPr>
      <w:r>
        <w:t xml:space="preserve">Pokud opět  snížím datum na 31.1.2017 (o týden zpět) a prodám jeden kus dostanu : </w:t>
      </w:r>
    </w:p>
    <w:p w:rsidR="00FE714C" w:rsidRDefault="00FE714C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35BC986C" wp14:editId="1F30438C">
            <wp:extent cx="5760720" cy="584835"/>
            <wp:effectExtent l="0" t="0" r="0" b="571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14C" w:rsidRDefault="00FE714C" w:rsidP="005D350F">
      <w:pPr>
        <w:ind w:left="284"/>
        <w:jc w:val="left"/>
      </w:pPr>
    </w:p>
    <w:p w:rsidR="005D350F" w:rsidRDefault="00FE714C" w:rsidP="005D350F">
      <w:pPr>
        <w:ind w:left="284"/>
        <w:jc w:val="left"/>
      </w:pPr>
      <w:r>
        <w:t xml:space="preserve">a po zaúčtování (F9) </w:t>
      </w:r>
      <w:r w:rsidR="00801928">
        <w:t xml:space="preserve"> </w:t>
      </w: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199C234F" wp14:editId="16035230">
            <wp:extent cx="5760720" cy="1128395"/>
            <wp:effectExtent l="0" t="0" r="0" b="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  <w:r>
        <w:t xml:space="preserve">a systém upraví cenu pořízení na cenu platnou v předchozím týdnu, tedy -3,72+1,22 = - 2,5 </w:t>
      </w: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1874AFAA" wp14:editId="4F83D763">
            <wp:extent cx="5760720" cy="1228090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0FEAC783" wp14:editId="3CF49833">
            <wp:extent cx="5760720" cy="1658620"/>
            <wp:effectExtent l="0" t="0" r="0" b="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E714C" w:rsidRDefault="00FE714C" w:rsidP="005D350F">
      <w:pPr>
        <w:ind w:left="284"/>
        <w:jc w:val="left"/>
      </w:pPr>
    </w:p>
    <w:p w:rsidR="00FE714C" w:rsidRDefault="00FE714C" w:rsidP="00FE714C">
      <w:pPr>
        <w:pStyle w:val="Odstavecseseznamem"/>
        <w:numPr>
          <w:ilvl w:val="0"/>
          <w:numId w:val="5"/>
        </w:numPr>
        <w:jc w:val="left"/>
      </w:pPr>
      <w:r>
        <w:t xml:space="preserve">Opět se posuneme do budoucnosti , tedy na 10.2.2017 a provedeme další prodej jednoho kusu zboží AVRG_1. </w:t>
      </w:r>
    </w:p>
    <w:p w:rsidR="00FE714C" w:rsidRDefault="00FE714C" w:rsidP="00FE714C">
      <w:pPr>
        <w:jc w:val="left"/>
      </w:pPr>
      <w:r>
        <w:rPr>
          <w:noProof/>
          <w:lang w:eastAsia="cs-CZ"/>
        </w:rPr>
        <w:drawing>
          <wp:inline distT="0" distB="0" distL="0" distR="0" wp14:anchorId="2CE134A2" wp14:editId="745D0523">
            <wp:extent cx="5760720" cy="828675"/>
            <wp:effectExtent l="0" t="0" r="0" b="952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E714C" w:rsidRDefault="00FE714C" w:rsidP="00FE714C">
      <w:pPr>
        <w:jc w:val="left"/>
      </w:pPr>
    </w:p>
    <w:p w:rsidR="00FE714C" w:rsidRDefault="00FE714C" w:rsidP="00FE714C">
      <w:pPr>
        <w:jc w:val="left"/>
      </w:pPr>
      <w:r>
        <w:lastRenderedPageBreak/>
        <w:t xml:space="preserve">a dostaneme : </w:t>
      </w:r>
    </w:p>
    <w:p w:rsidR="00FE714C" w:rsidRDefault="00FE714C" w:rsidP="00FE714C">
      <w:pPr>
        <w:jc w:val="left"/>
      </w:pPr>
    </w:p>
    <w:p w:rsidR="00FE714C" w:rsidRDefault="00FE714C" w:rsidP="00FE714C">
      <w:pPr>
        <w:jc w:val="left"/>
      </w:pPr>
      <w:r>
        <w:rPr>
          <w:noProof/>
          <w:lang w:eastAsia="cs-CZ"/>
        </w:rPr>
        <w:drawing>
          <wp:inline distT="0" distB="0" distL="0" distR="0" wp14:anchorId="37A0DE4E" wp14:editId="00C36D9C">
            <wp:extent cx="5760720" cy="1800860"/>
            <wp:effectExtent l="0" t="0" r="0" b="889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E714C" w:rsidRDefault="00FE714C" w:rsidP="00FE714C">
      <w:pPr>
        <w:jc w:val="left"/>
      </w:pPr>
    </w:p>
    <w:p w:rsidR="00370A0C" w:rsidRDefault="00FE714C" w:rsidP="00FE714C">
      <w:pPr>
        <w:jc w:val="left"/>
      </w:pPr>
      <w:r>
        <w:t xml:space="preserve">Takže systém v dalším týdnu vybere průměrnou cenu </w:t>
      </w:r>
      <w:r w:rsidR="00370A0C">
        <w:t xml:space="preserve">3,75 =176,25/47, kde 47 je aktuální počet na skladě (60 přírůstek díky nákupům)  -(11+1+1)= 60-13. </w:t>
      </w:r>
    </w:p>
    <w:p w:rsidR="00061801" w:rsidRDefault="00061801" w:rsidP="00FE714C">
      <w:pPr>
        <w:jc w:val="left"/>
      </w:pPr>
    </w:p>
    <w:p w:rsidR="00FE714C" w:rsidRDefault="00370A0C" w:rsidP="00FE714C">
      <w:pPr>
        <w:jc w:val="left"/>
      </w:pPr>
      <w:r>
        <w:t>Celkově se nak</w:t>
      </w:r>
      <w:r w:rsidR="00061801">
        <w:t>o</w:t>
      </w:r>
      <w:r>
        <w:t>upilo za 210 =10+20+30+40+50 +60 a odepsalo se 11 ks  po 2,50 =27,5 a  1 x za 2,5, tedy bez posledního prodeje v jiném čase 210-30=180.</w:t>
      </w:r>
      <w:r w:rsidR="00061801">
        <w:t xml:space="preserve"> </w:t>
      </w:r>
      <w:r>
        <w:t>Posl</w:t>
      </w:r>
      <w:r w:rsidR="00061801">
        <w:t>e</w:t>
      </w:r>
      <w:r>
        <w:t>d</w:t>
      </w:r>
      <w:r w:rsidR="00061801">
        <w:t>n</w:t>
      </w:r>
      <w:r>
        <w:t>í prodej sní</w:t>
      </w:r>
      <w:r w:rsidR="00061801">
        <w:t>ž</w:t>
      </w:r>
      <w:r>
        <w:t>il náklad o 3,75</w:t>
      </w:r>
      <w:r w:rsidR="00061801">
        <w:t xml:space="preserve"> na 176,25.</w:t>
      </w:r>
      <w:r>
        <w:t xml:space="preserve">     </w:t>
      </w:r>
    </w:p>
    <w:p w:rsidR="00D84DB7" w:rsidRPr="00D84DB7" w:rsidRDefault="00D84DB7" w:rsidP="00FE714C">
      <w:pPr>
        <w:jc w:val="left"/>
        <w:rPr>
          <w:sz w:val="40"/>
          <w:szCs w:val="40"/>
        </w:rPr>
      </w:pPr>
    </w:p>
    <w:p w:rsidR="00D84DB7" w:rsidRPr="00D84DB7" w:rsidRDefault="00D84DB7" w:rsidP="00FE714C">
      <w:pPr>
        <w:jc w:val="left"/>
        <w:rPr>
          <w:sz w:val="40"/>
          <w:szCs w:val="40"/>
        </w:rPr>
      </w:pPr>
      <w:r w:rsidRPr="00D84DB7">
        <w:rPr>
          <w:sz w:val="40"/>
          <w:szCs w:val="40"/>
        </w:rPr>
        <w:t xml:space="preserve">Tento příklad je  klíčový základ pro v budoucnu probíranou kapitolu o adjustacích a typech vyrovnávání </w:t>
      </w:r>
      <w:r>
        <w:rPr>
          <w:sz w:val="40"/>
          <w:szCs w:val="40"/>
        </w:rPr>
        <w:t xml:space="preserve">den 15.10. a 26.11. tohoto roku…. </w:t>
      </w:r>
      <w:bookmarkStart w:id="0" w:name="_GoBack"/>
      <w:bookmarkEnd w:id="0"/>
    </w:p>
    <w:p w:rsidR="00FE714C" w:rsidRDefault="00FE714C" w:rsidP="005D350F">
      <w:pPr>
        <w:ind w:left="284"/>
        <w:jc w:val="left"/>
      </w:pPr>
    </w:p>
    <w:p w:rsidR="00061801" w:rsidRDefault="00061801" w:rsidP="005D350F">
      <w:pPr>
        <w:ind w:left="284"/>
        <w:jc w:val="left"/>
      </w:pPr>
    </w:p>
    <w:p w:rsidR="00061801" w:rsidRDefault="00061801" w:rsidP="005D350F">
      <w:pPr>
        <w:ind w:left="284"/>
        <w:jc w:val="left"/>
      </w:pPr>
    </w:p>
    <w:p w:rsidR="00FE714C" w:rsidRDefault="00FE714C" w:rsidP="005D350F">
      <w:pPr>
        <w:ind w:left="284"/>
        <w:jc w:val="left"/>
      </w:pPr>
      <w:r>
        <w:t xml:space="preserve"> </w:t>
      </w:r>
    </w:p>
    <w:sectPr w:rsidR="00FE714C" w:rsidSect="00506725">
      <w:foot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7370" w:rsidRDefault="00EC7370" w:rsidP="00894429">
      <w:r>
        <w:separator/>
      </w:r>
    </w:p>
  </w:endnote>
  <w:endnote w:type="continuationSeparator" w:id="0">
    <w:p w:rsidR="00EC7370" w:rsidRDefault="00EC7370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4DB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7370" w:rsidRDefault="00EC7370" w:rsidP="00894429">
      <w:r>
        <w:separator/>
      </w:r>
    </w:p>
  </w:footnote>
  <w:footnote w:type="continuationSeparator" w:id="0">
    <w:p w:rsidR="00EC7370" w:rsidRDefault="00EC7370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AwMbM0NTWxNLRQ0lEKTi0uzszPAykwrAUA6/65USwAAAA="/>
  </w:docVars>
  <w:rsids>
    <w:rsidRoot w:val="00810829"/>
    <w:rsid w:val="000121C7"/>
    <w:rsid w:val="00061801"/>
    <w:rsid w:val="00133D05"/>
    <w:rsid w:val="00165E0E"/>
    <w:rsid w:val="001B58FA"/>
    <w:rsid w:val="001E7DCF"/>
    <w:rsid w:val="002537C2"/>
    <w:rsid w:val="002D3FD2"/>
    <w:rsid w:val="00311531"/>
    <w:rsid w:val="0032560D"/>
    <w:rsid w:val="00370A0C"/>
    <w:rsid w:val="00372A77"/>
    <w:rsid w:val="00374A04"/>
    <w:rsid w:val="003B43AF"/>
    <w:rsid w:val="00411947"/>
    <w:rsid w:val="00444B97"/>
    <w:rsid w:val="00462855"/>
    <w:rsid w:val="00464F1D"/>
    <w:rsid w:val="004D2AE0"/>
    <w:rsid w:val="004E2CC2"/>
    <w:rsid w:val="00506725"/>
    <w:rsid w:val="005509EB"/>
    <w:rsid w:val="00555D3C"/>
    <w:rsid w:val="005637A0"/>
    <w:rsid w:val="005D350F"/>
    <w:rsid w:val="005F61B9"/>
    <w:rsid w:val="00620D6A"/>
    <w:rsid w:val="0069459C"/>
    <w:rsid w:val="006E4A9F"/>
    <w:rsid w:val="006F2EA0"/>
    <w:rsid w:val="0078286F"/>
    <w:rsid w:val="007829FA"/>
    <w:rsid w:val="007A3555"/>
    <w:rsid w:val="00801928"/>
    <w:rsid w:val="00810829"/>
    <w:rsid w:val="0081775A"/>
    <w:rsid w:val="00894429"/>
    <w:rsid w:val="008B6A24"/>
    <w:rsid w:val="008F1ECF"/>
    <w:rsid w:val="008F62C8"/>
    <w:rsid w:val="0096133E"/>
    <w:rsid w:val="00996DB2"/>
    <w:rsid w:val="009A33FB"/>
    <w:rsid w:val="00A203B5"/>
    <w:rsid w:val="00A54F46"/>
    <w:rsid w:val="00AA01E9"/>
    <w:rsid w:val="00AD68B8"/>
    <w:rsid w:val="00AE13B6"/>
    <w:rsid w:val="00B351D1"/>
    <w:rsid w:val="00BE4DF9"/>
    <w:rsid w:val="00BF4C7E"/>
    <w:rsid w:val="00C67E09"/>
    <w:rsid w:val="00CD3EE7"/>
    <w:rsid w:val="00CD4AB0"/>
    <w:rsid w:val="00D33FE6"/>
    <w:rsid w:val="00D4382D"/>
    <w:rsid w:val="00D56B23"/>
    <w:rsid w:val="00D84DB7"/>
    <w:rsid w:val="00D90944"/>
    <w:rsid w:val="00E76B0C"/>
    <w:rsid w:val="00EC7370"/>
    <w:rsid w:val="00EE285C"/>
    <w:rsid w:val="00EF2877"/>
    <w:rsid w:val="00F41C21"/>
    <w:rsid w:val="00FD0E00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5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2</cp:revision>
  <cp:lastPrinted>2017-11-13T09:33:00Z</cp:lastPrinted>
  <dcterms:created xsi:type="dcterms:W3CDTF">2018-09-17T07:04:00Z</dcterms:created>
  <dcterms:modified xsi:type="dcterms:W3CDTF">2018-09-17T07:04:00Z</dcterms:modified>
</cp:coreProperties>
</file>